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B73A5C" w:rsidRDefault="00B73A5C" w:rsidP="001766EE">
      <w:pPr>
        <w:pStyle w:val="Heading7"/>
        <w:jc w:val="left"/>
        <w:rPr>
          <w:rFonts w:ascii="Arial" w:hAnsi="Arial" w:cs="Arial"/>
          <w:b w:val="0"/>
          <w:color w:val="92D400"/>
          <w:sz w:val="48"/>
          <w:szCs w:val="48"/>
        </w:rPr>
      </w:pPr>
    </w:p>
    <w:p w14:paraId="0A37501D" w14:textId="77777777" w:rsidR="00F40AE9" w:rsidRDefault="00F40AE9" w:rsidP="001766EE">
      <w:pPr>
        <w:pStyle w:val="Heading7"/>
        <w:jc w:val="left"/>
        <w:rPr>
          <w:rFonts w:ascii="Arial" w:hAnsi="Arial" w:cs="Arial"/>
          <w:b w:val="0"/>
          <w:color w:val="92D400"/>
          <w:sz w:val="48"/>
          <w:szCs w:val="48"/>
        </w:rPr>
      </w:pPr>
    </w:p>
    <w:p w14:paraId="5DAB6C7B" w14:textId="77777777" w:rsidR="00F40AE9" w:rsidRDefault="00F40AE9" w:rsidP="001766EE">
      <w:pPr>
        <w:pStyle w:val="Heading7"/>
        <w:jc w:val="left"/>
        <w:rPr>
          <w:rFonts w:ascii="Arial" w:hAnsi="Arial" w:cs="Arial"/>
          <w:b w:val="0"/>
          <w:color w:val="92D400"/>
          <w:sz w:val="48"/>
          <w:szCs w:val="48"/>
        </w:rPr>
      </w:pPr>
    </w:p>
    <w:p w14:paraId="19F9C975" w14:textId="77777777" w:rsidR="00473AB0" w:rsidRPr="00F57CB9" w:rsidRDefault="00473AB0" w:rsidP="001766EE">
      <w:pPr>
        <w:pStyle w:val="Heading7"/>
        <w:jc w:val="left"/>
        <w:rPr>
          <w:rFonts w:ascii="Arial" w:hAnsi="Arial" w:cs="Arial"/>
          <w:color w:val="9D3F7B"/>
          <w:sz w:val="60"/>
          <w:szCs w:val="60"/>
        </w:rPr>
      </w:pPr>
      <w:r w:rsidRPr="00F57CB9">
        <w:rPr>
          <w:rFonts w:ascii="Arial" w:hAnsi="Arial" w:cs="Arial"/>
          <w:color w:val="9D3F7B"/>
          <w:sz w:val="60"/>
          <w:szCs w:val="60"/>
        </w:rPr>
        <w:t>DIVERSITY &amp; EQUAL OPPORTUNITIES</w:t>
      </w:r>
    </w:p>
    <w:p w14:paraId="02EB378F" w14:textId="77777777" w:rsidR="00473AB0" w:rsidRPr="001766EE" w:rsidRDefault="00473AB0" w:rsidP="00473AB0">
      <w:pPr>
        <w:tabs>
          <w:tab w:val="left" w:pos="-720"/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p w14:paraId="2097CC85" w14:textId="77777777" w:rsidR="00473AB0" w:rsidRPr="001766EE" w:rsidRDefault="00473AB0" w:rsidP="00473AB0">
      <w:pPr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>Homeless Link has an absolute commitment to diversity which is about:</w:t>
      </w:r>
    </w:p>
    <w:p w14:paraId="0B657E75" w14:textId="77777777" w:rsidR="00163F64" w:rsidRDefault="00473AB0" w:rsidP="00163F64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>Recognising and valuing difference</w:t>
      </w:r>
      <w:r w:rsidRPr="001766EE">
        <w:rPr>
          <w:rFonts w:ascii="Arial" w:hAnsi="Arial" w:cs="Arial"/>
          <w:b/>
          <w:sz w:val="22"/>
          <w:szCs w:val="22"/>
        </w:rPr>
        <w:t xml:space="preserve"> </w:t>
      </w:r>
    </w:p>
    <w:p w14:paraId="3494CB10" w14:textId="77777777" w:rsidR="00473AB0" w:rsidRPr="001766EE" w:rsidRDefault="00473AB0" w:rsidP="00163F64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>Recognising and seeking to redress inequality and disadvantage</w:t>
      </w:r>
    </w:p>
    <w:p w14:paraId="6A05A809" w14:textId="77777777" w:rsidR="00473AB0" w:rsidRPr="001766EE" w:rsidRDefault="00473AB0" w:rsidP="00473AB0">
      <w:pPr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ab/>
      </w:r>
    </w:p>
    <w:p w14:paraId="148D1329" w14:textId="77777777" w:rsidR="00473AB0" w:rsidRPr="001766EE" w:rsidRDefault="00163F64" w:rsidP="00473AB0">
      <w:pPr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>To</w:t>
      </w:r>
      <w:r w:rsidR="00473AB0" w:rsidRPr="001766EE">
        <w:rPr>
          <w:rFonts w:ascii="Arial" w:hAnsi="Arial" w:cs="Arial"/>
          <w:sz w:val="22"/>
          <w:szCs w:val="22"/>
        </w:rPr>
        <w:t xml:space="preserve"> make our commitment a reality, we have a clear strategy, policy and plans of action to promote diversity at Homeless Link.  </w:t>
      </w:r>
      <w:r w:rsidRPr="001766EE">
        <w:rPr>
          <w:rFonts w:ascii="Arial" w:hAnsi="Arial" w:cs="Arial"/>
          <w:sz w:val="22"/>
          <w:szCs w:val="22"/>
        </w:rPr>
        <w:t>To</w:t>
      </w:r>
      <w:r w:rsidR="00473AB0" w:rsidRPr="001766EE">
        <w:rPr>
          <w:rFonts w:ascii="Arial" w:hAnsi="Arial" w:cs="Arial"/>
          <w:sz w:val="22"/>
          <w:szCs w:val="22"/>
        </w:rPr>
        <w:t xml:space="preserve"> help us make our strategy effective, we </w:t>
      </w:r>
      <w:r>
        <w:rPr>
          <w:rFonts w:ascii="Arial" w:hAnsi="Arial" w:cs="Arial"/>
          <w:sz w:val="22"/>
          <w:szCs w:val="22"/>
        </w:rPr>
        <w:t xml:space="preserve">hope that you will </w:t>
      </w:r>
      <w:r w:rsidR="00473AB0" w:rsidRPr="001766EE">
        <w:rPr>
          <w:rFonts w:ascii="Arial" w:hAnsi="Arial" w:cs="Arial"/>
          <w:sz w:val="22"/>
          <w:szCs w:val="22"/>
        </w:rPr>
        <w:t xml:space="preserve">assist us to monitor the outcomes of our recruitment practices by completing this form.  </w:t>
      </w:r>
    </w:p>
    <w:p w14:paraId="5A39BBE3" w14:textId="77777777" w:rsidR="00473AB0" w:rsidRPr="001766EE" w:rsidRDefault="00473AB0" w:rsidP="00473AB0">
      <w:pPr>
        <w:rPr>
          <w:rFonts w:ascii="Arial" w:hAnsi="Arial" w:cs="Arial"/>
          <w:sz w:val="22"/>
          <w:szCs w:val="22"/>
        </w:rPr>
      </w:pPr>
    </w:p>
    <w:p w14:paraId="2E0DAC41" w14:textId="77777777" w:rsidR="00473AB0" w:rsidRPr="001766EE" w:rsidRDefault="00473AB0" w:rsidP="00473AB0">
      <w:pPr>
        <w:rPr>
          <w:rFonts w:ascii="Arial" w:hAnsi="Arial" w:cs="Arial"/>
          <w:b/>
          <w:sz w:val="22"/>
          <w:szCs w:val="22"/>
        </w:rPr>
      </w:pPr>
      <w:r w:rsidRPr="001766EE">
        <w:rPr>
          <w:rFonts w:ascii="Arial" w:hAnsi="Arial" w:cs="Arial"/>
          <w:b/>
          <w:sz w:val="22"/>
          <w:szCs w:val="22"/>
        </w:rPr>
        <w:t>This form i</w:t>
      </w:r>
      <w:r w:rsidR="00163F64">
        <w:rPr>
          <w:rFonts w:ascii="Arial" w:hAnsi="Arial" w:cs="Arial"/>
          <w:b/>
          <w:sz w:val="22"/>
          <w:szCs w:val="22"/>
        </w:rPr>
        <w:t>s for statistical purposes only and</w:t>
      </w:r>
      <w:r w:rsidRPr="001766EE">
        <w:rPr>
          <w:rFonts w:ascii="Arial" w:hAnsi="Arial" w:cs="Arial"/>
          <w:b/>
          <w:sz w:val="22"/>
          <w:szCs w:val="22"/>
        </w:rPr>
        <w:t xml:space="preserve"> will be separ</w:t>
      </w:r>
      <w:r w:rsidR="00163F64">
        <w:rPr>
          <w:rFonts w:ascii="Arial" w:hAnsi="Arial" w:cs="Arial"/>
          <w:b/>
          <w:sz w:val="22"/>
          <w:szCs w:val="22"/>
        </w:rPr>
        <w:t>ated from your application form</w:t>
      </w:r>
      <w:r w:rsidRPr="001766EE">
        <w:rPr>
          <w:rFonts w:ascii="Arial" w:hAnsi="Arial" w:cs="Arial"/>
          <w:b/>
          <w:sz w:val="22"/>
          <w:szCs w:val="22"/>
        </w:rPr>
        <w:t xml:space="preserve"> as soon as it is received and will be kept confidential.  </w:t>
      </w:r>
    </w:p>
    <w:p w14:paraId="41C8F396" w14:textId="77777777" w:rsidR="00473AB0" w:rsidRPr="001766EE" w:rsidRDefault="00473AB0" w:rsidP="00473AB0">
      <w:pPr>
        <w:rPr>
          <w:rFonts w:ascii="Arial" w:hAnsi="Arial" w:cs="Arial"/>
          <w:b/>
          <w:sz w:val="22"/>
          <w:szCs w:val="22"/>
        </w:rPr>
      </w:pPr>
    </w:p>
    <w:p w14:paraId="192A931C" w14:textId="77777777" w:rsidR="00473AB0" w:rsidRPr="001766EE" w:rsidRDefault="00473AB0" w:rsidP="00473AB0">
      <w:pPr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 xml:space="preserve">Your form will not be seen by the recruitment </w:t>
      </w:r>
      <w:proofErr w:type="gramStart"/>
      <w:r w:rsidRPr="001766EE">
        <w:rPr>
          <w:rFonts w:ascii="Arial" w:hAnsi="Arial" w:cs="Arial"/>
          <w:sz w:val="22"/>
          <w:szCs w:val="22"/>
        </w:rPr>
        <w:t>panel, and</w:t>
      </w:r>
      <w:proofErr w:type="gramEnd"/>
      <w:r w:rsidRPr="001766EE">
        <w:rPr>
          <w:rFonts w:ascii="Arial" w:hAnsi="Arial" w:cs="Arial"/>
          <w:sz w:val="22"/>
          <w:szCs w:val="22"/>
        </w:rPr>
        <w:t xml:space="preserve"> will not be taken into account in deciding who will be shortlisted, interviewed or appointed.   Completion of any or </w:t>
      </w:r>
      <w:proofErr w:type="gramStart"/>
      <w:r w:rsidRPr="001766EE">
        <w:rPr>
          <w:rFonts w:ascii="Arial" w:hAnsi="Arial" w:cs="Arial"/>
          <w:sz w:val="22"/>
          <w:szCs w:val="22"/>
        </w:rPr>
        <w:t>all of</w:t>
      </w:r>
      <w:proofErr w:type="gramEnd"/>
      <w:r w:rsidRPr="001766EE">
        <w:rPr>
          <w:rFonts w:ascii="Arial" w:hAnsi="Arial" w:cs="Arial"/>
          <w:sz w:val="22"/>
          <w:szCs w:val="22"/>
        </w:rPr>
        <w:t xml:space="preserve"> the questions is not a requirement for the application, but we would appreciate your co-operation.</w:t>
      </w:r>
    </w:p>
    <w:p w14:paraId="72A3D3EC" w14:textId="77777777" w:rsidR="00473AB0" w:rsidRDefault="00473AB0" w:rsidP="00473AB0">
      <w:pPr>
        <w:rPr>
          <w:rFonts w:ascii="Arial" w:hAnsi="Arial" w:cs="Arial"/>
          <w:sz w:val="22"/>
          <w:szCs w:val="22"/>
        </w:rPr>
      </w:pPr>
    </w:p>
    <w:p w14:paraId="60061E4C" w14:textId="77777777" w:rsidR="00EF6958" w:rsidRPr="001766EE" w:rsidRDefault="00EF6958" w:rsidP="00473AB0">
      <w:pPr>
        <w:rPr>
          <w:rFonts w:ascii="Arial" w:hAnsi="Arial" w:cs="Arial"/>
          <w:sz w:val="22"/>
          <w:szCs w:val="22"/>
        </w:rPr>
      </w:pPr>
    </w:p>
    <w:p w14:paraId="2F3EF771" w14:textId="77777777" w:rsidR="00473AB0" w:rsidRPr="001766EE" w:rsidRDefault="00473AB0" w:rsidP="00F14A19">
      <w:pPr>
        <w:pStyle w:val="BodyText2"/>
        <w:pBdr>
          <w:top w:val="single" w:sz="12" w:space="1" w:color="auto"/>
          <w:bottom w:val="single" w:sz="12" w:space="0" w:color="auto"/>
        </w:pBdr>
        <w:spacing w:after="120"/>
        <w:rPr>
          <w:rFonts w:ascii="Arial" w:hAnsi="Arial" w:cs="Arial"/>
          <w:b/>
          <w:sz w:val="22"/>
          <w:szCs w:val="22"/>
        </w:rPr>
      </w:pPr>
      <w:r w:rsidRPr="001766EE">
        <w:rPr>
          <w:rFonts w:ascii="Arial" w:hAnsi="Arial" w:cs="Arial"/>
          <w:b/>
          <w:sz w:val="22"/>
          <w:szCs w:val="22"/>
        </w:rPr>
        <w:t xml:space="preserve">By completing and returning the monitoring form which follows, you consent to Homeless Link processing this information for general monitoring purposes in line with </w:t>
      </w:r>
      <w:r w:rsidR="00F14A19">
        <w:rPr>
          <w:rFonts w:ascii="Arial" w:hAnsi="Arial" w:cs="Arial"/>
          <w:b/>
          <w:sz w:val="22"/>
          <w:szCs w:val="22"/>
        </w:rPr>
        <w:t>our Diversity and Equality policy.  If you are employed by Homeless Link</w:t>
      </w:r>
      <w:r w:rsidRPr="001766EE">
        <w:rPr>
          <w:rFonts w:ascii="Arial" w:hAnsi="Arial" w:cs="Arial"/>
          <w:b/>
          <w:sz w:val="22"/>
          <w:szCs w:val="22"/>
        </w:rPr>
        <w:t xml:space="preserve">, the information will be kept and used for regular internal monitoring of the diversity of Homeless </w:t>
      </w:r>
      <w:r w:rsidR="00F14A19">
        <w:rPr>
          <w:rFonts w:ascii="Arial" w:hAnsi="Arial" w:cs="Arial"/>
          <w:b/>
          <w:sz w:val="22"/>
          <w:szCs w:val="22"/>
        </w:rPr>
        <w:t>Link’s staff profile</w:t>
      </w:r>
      <w:r w:rsidRPr="001766EE">
        <w:rPr>
          <w:rFonts w:ascii="Arial" w:hAnsi="Arial" w:cs="Arial"/>
          <w:b/>
          <w:sz w:val="22"/>
          <w:szCs w:val="22"/>
        </w:rPr>
        <w:t>.</w:t>
      </w:r>
    </w:p>
    <w:p w14:paraId="44EAFD9C" w14:textId="77777777" w:rsidR="00473AB0" w:rsidRPr="001766EE" w:rsidRDefault="00473AB0" w:rsidP="00473AB0">
      <w:pPr>
        <w:pStyle w:val="BodyText2"/>
        <w:rPr>
          <w:rFonts w:ascii="Arial" w:hAnsi="Arial" w:cs="Arial"/>
          <w:b/>
          <w:sz w:val="22"/>
          <w:szCs w:val="22"/>
        </w:rPr>
        <w:sectPr w:rsidR="00473AB0" w:rsidRPr="001766EE">
          <w:headerReference w:type="default" r:id="rId10"/>
          <w:footerReference w:type="default" r:id="rId11"/>
          <w:pgSz w:w="11906" w:h="16838" w:code="9"/>
          <w:pgMar w:top="779" w:right="1558" w:bottom="737" w:left="1418" w:header="720" w:footer="350" w:gutter="0"/>
          <w:cols w:space="708"/>
          <w:docGrid w:linePitch="78"/>
        </w:sectPr>
      </w:pPr>
    </w:p>
    <w:p w14:paraId="4B94D5A5" w14:textId="77777777" w:rsidR="001766EE" w:rsidRPr="001766EE" w:rsidRDefault="001766EE" w:rsidP="00B212ED">
      <w:pPr>
        <w:pStyle w:val="BodyText2"/>
        <w:rPr>
          <w:rFonts w:ascii="Arial" w:hAnsi="Arial" w:cs="Arial"/>
          <w:sz w:val="22"/>
          <w:szCs w:val="22"/>
        </w:rPr>
      </w:pPr>
    </w:p>
    <w:p w14:paraId="3DEEC669" w14:textId="77777777" w:rsidR="001766EE" w:rsidRPr="001766EE" w:rsidRDefault="001766EE" w:rsidP="00B212ED">
      <w:pPr>
        <w:pStyle w:val="BodyText2"/>
        <w:jc w:val="center"/>
        <w:rPr>
          <w:rFonts w:ascii="Arial" w:hAnsi="Arial" w:cs="Arial"/>
          <w:b/>
          <w:sz w:val="22"/>
          <w:szCs w:val="22"/>
        </w:rPr>
      </w:pPr>
    </w:p>
    <w:p w14:paraId="3656B9AB" w14:textId="77777777" w:rsidR="001766EE" w:rsidRPr="001766EE" w:rsidRDefault="001766EE" w:rsidP="00B212ED">
      <w:pPr>
        <w:pStyle w:val="BodyText2"/>
        <w:jc w:val="center"/>
        <w:rPr>
          <w:rFonts w:ascii="Arial" w:hAnsi="Arial" w:cs="Arial"/>
          <w:b/>
          <w:sz w:val="22"/>
          <w:szCs w:val="22"/>
        </w:rPr>
      </w:pPr>
    </w:p>
    <w:p w14:paraId="45FB0818" w14:textId="77777777" w:rsidR="00CA1EE1" w:rsidRDefault="00CA1EE1" w:rsidP="00B212ED">
      <w:pPr>
        <w:pStyle w:val="BodyText2"/>
        <w:rPr>
          <w:rFonts w:ascii="Arial" w:hAnsi="Arial" w:cs="Arial"/>
          <w:b/>
          <w:sz w:val="22"/>
          <w:szCs w:val="22"/>
        </w:rPr>
      </w:pPr>
    </w:p>
    <w:p w14:paraId="4AC35D62" w14:textId="77777777" w:rsidR="00473AB0" w:rsidRPr="00F57CB9" w:rsidRDefault="004F3DA0" w:rsidP="00B212ED">
      <w:pPr>
        <w:pStyle w:val="BodyText2"/>
        <w:rPr>
          <w:rFonts w:ascii="Arial" w:hAnsi="Arial" w:cs="Arial"/>
          <w:b/>
          <w:color w:val="9D3F7B"/>
          <w:sz w:val="60"/>
          <w:szCs w:val="60"/>
        </w:rPr>
      </w:pPr>
      <w:r w:rsidRPr="00F57CB9">
        <w:rPr>
          <w:rFonts w:ascii="Arial" w:hAnsi="Arial" w:cs="Arial"/>
          <w:b/>
          <w:color w:val="9D3F7B"/>
          <w:sz w:val="60"/>
          <w:szCs w:val="60"/>
        </w:rPr>
        <w:t xml:space="preserve">DIVERSITY AND EQUAL OPPORTUNITIES </w:t>
      </w:r>
      <w:r w:rsidR="00473AB0" w:rsidRPr="00F57CB9">
        <w:rPr>
          <w:rFonts w:ascii="Arial" w:hAnsi="Arial" w:cs="Arial"/>
          <w:b/>
          <w:color w:val="9D3F7B"/>
          <w:sz w:val="60"/>
          <w:szCs w:val="60"/>
        </w:rPr>
        <w:t>MONITORING FORM</w:t>
      </w:r>
    </w:p>
    <w:p w14:paraId="049F31CB" w14:textId="77777777" w:rsidR="00473AB0" w:rsidRPr="001766EE" w:rsidRDefault="00473AB0" w:rsidP="00B212ED">
      <w:pPr>
        <w:pStyle w:val="BodyText2"/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494"/>
        <w:gridCol w:w="4478"/>
      </w:tblGrid>
      <w:tr w:rsidR="00473AB0" w:rsidRPr="001766EE" w14:paraId="0D909AED" w14:textId="77777777" w:rsidTr="57F545C1">
        <w:trPr>
          <w:trHeight w:val="510"/>
        </w:trPr>
        <w:tc>
          <w:tcPr>
            <w:tcW w:w="5423" w:type="dxa"/>
            <w:vAlign w:val="center"/>
          </w:tcPr>
          <w:p w14:paraId="76CAFD79" w14:textId="77777777" w:rsidR="00473AB0" w:rsidRPr="001766EE" w:rsidRDefault="00473AB0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5424" w:type="dxa"/>
            <w:tcBorders>
              <w:bottom w:val="single" w:sz="4" w:space="0" w:color="auto"/>
            </w:tcBorders>
            <w:vAlign w:val="bottom"/>
          </w:tcPr>
          <w:p w14:paraId="53128261" w14:textId="77777777" w:rsidR="00473AB0" w:rsidRPr="001766EE" w:rsidRDefault="00473AB0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73AB0" w:rsidRPr="001766EE" w14:paraId="3937BC18" w14:textId="77777777" w:rsidTr="57F545C1">
        <w:trPr>
          <w:trHeight w:val="510"/>
        </w:trPr>
        <w:tc>
          <w:tcPr>
            <w:tcW w:w="5423" w:type="dxa"/>
            <w:vAlign w:val="center"/>
          </w:tcPr>
          <w:p w14:paraId="3D9FB3B9" w14:textId="77777777" w:rsidR="00473AB0" w:rsidRPr="001766EE" w:rsidRDefault="000C2E27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of b</w:t>
            </w:r>
            <w:r w:rsidR="00473AB0" w:rsidRPr="001766EE">
              <w:rPr>
                <w:rFonts w:ascii="Arial" w:hAnsi="Arial" w:cs="Arial"/>
                <w:sz w:val="22"/>
                <w:szCs w:val="22"/>
              </w:rPr>
              <w:t>irth</w:t>
            </w:r>
          </w:p>
        </w:tc>
        <w:tc>
          <w:tcPr>
            <w:tcW w:w="54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486C05" w14:textId="77777777" w:rsidR="00473AB0" w:rsidRPr="001766EE" w:rsidRDefault="00473AB0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73AB0" w:rsidRPr="001766EE" w14:paraId="1E610D09" w14:textId="77777777" w:rsidTr="57F545C1">
        <w:trPr>
          <w:trHeight w:val="510"/>
        </w:trPr>
        <w:tc>
          <w:tcPr>
            <w:tcW w:w="5423" w:type="dxa"/>
            <w:vAlign w:val="center"/>
          </w:tcPr>
          <w:p w14:paraId="64E77A03" w14:textId="77777777" w:rsidR="00473AB0" w:rsidRPr="001766EE" w:rsidRDefault="000C2E27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st applied f</w:t>
            </w:r>
            <w:r w:rsidR="00473AB0" w:rsidRPr="001766EE">
              <w:rPr>
                <w:rFonts w:ascii="Arial" w:hAnsi="Arial" w:cs="Arial"/>
                <w:sz w:val="22"/>
                <w:szCs w:val="22"/>
              </w:rPr>
              <w:t>or</w:t>
            </w:r>
          </w:p>
        </w:tc>
        <w:tc>
          <w:tcPr>
            <w:tcW w:w="54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01652C" w14:textId="0FE1CFC8" w:rsidR="00473AB0" w:rsidRPr="001766EE" w:rsidRDefault="009C2D86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nior Research Manager</w:t>
            </w:r>
          </w:p>
        </w:tc>
      </w:tr>
      <w:tr w:rsidR="00473AB0" w:rsidRPr="001766EE" w14:paraId="7A5F7801" w14:textId="77777777" w:rsidTr="57F545C1">
        <w:trPr>
          <w:trHeight w:val="510"/>
        </w:trPr>
        <w:tc>
          <w:tcPr>
            <w:tcW w:w="5423" w:type="dxa"/>
            <w:vAlign w:val="center"/>
          </w:tcPr>
          <w:p w14:paraId="64623F0B" w14:textId="77777777" w:rsidR="00473AB0" w:rsidRPr="001766EE" w:rsidRDefault="00473AB0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Where did you see the vacancy advertised</w:t>
            </w:r>
          </w:p>
        </w:tc>
        <w:tc>
          <w:tcPr>
            <w:tcW w:w="54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99056E" w14:textId="77777777" w:rsidR="00473AB0" w:rsidRPr="001766EE" w:rsidRDefault="00473AB0" w:rsidP="00B212ED">
            <w:pPr>
              <w:pStyle w:val="BodyText2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299C43A" w14:textId="77777777" w:rsidR="00473AB0" w:rsidRPr="001766EE" w:rsidRDefault="00473AB0" w:rsidP="00B212ED">
      <w:pPr>
        <w:pStyle w:val="BodyText2"/>
        <w:rPr>
          <w:rFonts w:ascii="Arial" w:hAnsi="Arial" w:cs="Arial"/>
          <w:sz w:val="22"/>
          <w:szCs w:val="22"/>
        </w:rPr>
      </w:pPr>
    </w:p>
    <w:p w14:paraId="60E886EE" w14:textId="77777777" w:rsidR="00473AB0" w:rsidRPr="001766EE" w:rsidRDefault="00473AB0" w:rsidP="00B212ED">
      <w:pPr>
        <w:pStyle w:val="BodyText2"/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 xml:space="preserve">For the following questions place an </w:t>
      </w:r>
      <w:r w:rsidRPr="001766EE">
        <w:rPr>
          <w:rFonts w:ascii="Arial" w:hAnsi="Arial" w:cs="Arial"/>
          <w:b/>
          <w:bCs/>
          <w:sz w:val="22"/>
          <w:szCs w:val="22"/>
        </w:rPr>
        <w:t>X</w:t>
      </w:r>
      <w:r w:rsidRPr="001766EE">
        <w:rPr>
          <w:rFonts w:ascii="Arial" w:hAnsi="Arial" w:cs="Arial"/>
          <w:sz w:val="22"/>
          <w:szCs w:val="22"/>
        </w:rPr>
        <w:t xml:space="preserve"> in the box next to the statement which best describes you.</w:t>
      </w:r>
    </w:p>
    <w:p w14:paraId="4DDBEF00" w14:textId="77777777" w:rsidR="00473AB0" w:rsidRPr="001766EE" w:rsidRDefault="00473AB0" w:rsidP="00B212ED">
      <w:pPr>
        <w:pStyle w:val="BodyText2"/>
        <w:rPr>
          <w:rFonts w:ascii="Arial" w:hAnsi="Arial" w:cs="Arial"/>
          <w:sz w:val="22"/>
          <w:szCs w:val="22"/>
        </w:rPr>
      </w:pPr>
    </w:p>
    <w:p w14:paraId="10A2244E" w14:textId="77777777" w:rsidR="00473AB0" w:rsidRPr="00A475AE" w:rsidRDefault="00473AB0" w:rsidP="00A475AE">
      <w:pPr>
        <w:tabs>
          <w:tab w:val="left" w:pos="0"/>
          <w:tab w:val="left" w:pos="360"/>
          <w:tab w:val="left" w:pos="567"/>
        </w:tabs>
        <w:suppressAutoHyphens/>
        <w:rPr>
          <w:rFonts w:ascii="Arial" w:hAnsi="Arial" w:cs="Arial"/>
          <w:b/>
          <w:bCs/>
          <w:sz w:val="22"/>
          <w:szCs w:val="22"/>
        </w:rPr>
      </w:pPr>
      <w:r w:rsidRPr="001766EE">
        <w:rPr>
          <w:rFonts w:ascii="Arial" w:hAnsi="Arial" w:cs="Arial"/>
          <w:b/>
          <w:bCs/>
          <w:sz w:val="22"/>
          <w:szCs w:val="22"/>
        </w:rPr>
        <w:t>1.</w:t>
      </w:r>
      <w:r w:rsidRPr="001766EE">
        <w:rPr>
          <w:rFonts w:ascii="Arial" w:hAnsi="Arial" w:cs="Arial"/>
          <w:b/>
          <w:bCs/>
          <w:sz w:val="22"/>
          <w:szCs w:val="22"/>
        </w:rPr>
        <w:tab/>
      </w:r>
      <w:r w:rsidRPr="001766EE">
        <w:rPr>
          <w:rFonts w:ascii="Arial" w:hAnsi="Arial" w:cs="Arial"/>
          <w:b/>
          <w:bCs/>
          <w:sz w:val="22"/>
          <w:szCs w:val="22"/>
        </w:rPr>
        <w:tab/>
        <w:t>What is your ethnic origin?</w:t>
      </w:r>
    </w:p>
    <w:tbl>
      <w:tblPr>
        <w:tblW w:w="9922" w:type="dxa"/>
        <w:tblInd w:w="534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25"/>
        <w:gridCol w:w="7"/>
        <w:gridCol w:w="2261"/>
        <w:gridCol w:w="2410"/>
        <w:gridCol w:w="425"/>
        <w:gridCol w:w="2126"/>
      </w:tblGrid>
      <w:tr w:rsidR="00473AB0" w:rsidRPr="001766EE" w14:paraId="64263818" w14:textId="77777777" w:rsidTr="008C731E">
        <w:trPr>
          <w:cantSplit/>
          <w:trHeight w:val="341"/>
        </w:trPr>
        <w:tc>
          <w:tcPr>
            <w:tcW w:w="4961" w:type="dxa"/>
            <w:gridSpan w:val="4"/>
            <w:vAlign w:val="center"/>
          </w:tcPr>
          <w:p w14:paraId="4B3BA5F5" w14:textId="77777777" w:rsidR="00473AB0" w:rsidRPr="00EF6958" w:rsidRDefault="00473AB0" w:rsidP="00B212ED">
            <w:pPr>
              <w:pStyle w:val="Heading2"/>
              <w:tabs>
                <w:tab w:val="left" w:pos="0"/>
                <w:tab w:val="left" w:pos="360"/>
                <w:tab w:val="left" w:pos="720"/>
              </w:tabs>
              <w:suppressAutoHyphens/>
              <w:rPr>
                <w:i w:val="0"/>
                <w:sz w:val="22"/>
                <w:szCs w:val="22"/>
              </w:rPr>
            </w:pPr>
            <w:r w:rsidRPr="00EF6958">
              <w:rPr>
                <w:i w:val="0"/>
                <w:sz w:val="22"/>
                <w:szCs w:val="22"/>
              </w:rPr>
              <w:t>A   WHITE OR WHITE BRITISH</w:t>
            </w:r>
          </w:p>
        </w:tc>
        <w:tc>
          <w:tcPr>
            <w:tcW w:w="4961" w:type="dxa"/>
            <w:gridSpan w:val="3"/>
            <w:vAlign w:val="center"/>
          </w:tcPr>
          <w:p w14:paraId="3675B02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b/>
                <w:sz w:val="22"/>
                <w:szCs w:val="22"/>
              </w:rPr>
              <w:t>B   MIXED HERITAGE</w:t>
            </w:r>
          </w:p>
        </w:tc>
      </w:tr>
      <w:tr w:rsidR="00473AB0" w:rsidRPr="001766EE" w14:paraId="76DBB964" w14:textId="77777777" w:rsidTr="008C731E">
        <w:trPr>
          <w:trHeight w:val="567"/>
        </w:trPr>
        <w:tc>
          <w:tcPr>
            <w:tcW w:w="2268" w:type="dxa"/>
            <w:tcBorders>
              <w:right w:val="single" w:sz="4" w:space="0" w:color="auto"/>
            </w:tcBorders>
            <w:vAlign w:val="center"/>
          </w:tcPr>
          <w:p w14:paraId="65F2CE1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British</w:t>
            </w:r>
            <w:r w:rsidRPr="001766EE">
              <w:rPr>
                <w:rFonts w:ascii="Arial" w:hAnsi="Arial" w:cs="Arial"/>
                <w:sz w:val="22"/>
                <w:szCs w:val="22"/>
              </w:rPr>
              <w:tab/>
            </w:r>
            <w:r w:rsidRPr="001766EE">
              <w:rPr>
                <w:rFonts w:ascii="Arial" w:hAnsi="Arial" w:cs="Arial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D77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auto"/>
            </w:tcBorders>
            <w:vAlign w:val="center"/>
          </w:tcPr>
          <w:p w14:paraId="3CF2D8B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right w:val="single" w:sz="4" w:space="0" w:color="auto"/>
            </w:tcBorders>
            <w:vAlign w:val="center"/>
          </w:tcPr>
          <w:p w14:paraId="3C0D79D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White &amp; Black or Black British</w:t>
            </w:r>
            <w:r w:rsidRPr="001766EE">
              <w:rPr>
                <w:rFonts w:ascii="Arial" w:hAnsi="Arial" w:cs="Arial"/>
                <w:sz w:val="22"/>
                <w:szCs w:val="22"/>
              </w:rPr>
              <w:tab/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7827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14:paraId="1FC3994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AB0" w:rsidRPr="001766EE" w14:paraId="2BEC899D" w14:textId="77777777" w:rsidTr="00A6410D">
        <w:trPr>
          <w:trHeight w:val="567"/>
        </w:trPr>
        <w:tc>
          <w:tcPr>
            <w:tcW w:w="2268" w:type="dxa"/>
            <w:tcBorders>
              <w:bottom w:val="nil"/>
              <w:right w:val="single" w:sz="4" w:space="0" w:color="auto"/>
            </w:tcBorders>
            <w:vAlign w:val="center"/>
          </w:tcPr>
          <w:p w14:paraId="058ADFA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Irish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CB0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14:paraId="34CE0A41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bottom w:val="nil"/>
              <w:right w:val="single" w:sz="4" w:space="0" w:color="auto"/>
            </w:tcBorders>
            <w:vAlign w:val="center"/>
          </w:tcPr>
          <w:p w14:paraId="4416111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White &amp; Asian or Asian British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BF3C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left w:val="single" w:sz="4" w:space="0" w:color="auto"/>
              <w:bottom w:val="nil"/>
            </w:tcBorders>
            <w:vAlign w:val="center"/>
          </w:tcPr>
          <w:p w14:paraId="6D98A12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6410D" w:rsidRPr="001766EE" w14:paraId="5230C55C" w14:textId="77777777" w:rsidTr="00A6410D">
        <w:trPr>
          <w:trHeight w:val="567"/>
        </w:trPr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7AC43DB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Europea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DB82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997CC1D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14:paraId="110FFD37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361BC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 xml:space="preserve">Any other Mixed background </w:t>
            </w:r>
            <w:r w:rsidRPr="00A475AE">
              <w:rPr>
                <w:rFonts w:ascii="Arial" w:hAnsi="Arial" w:cs="Arial"/>
                <w:sz w:val="20"/>
              </w:rPr>
              <w:t>(please state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99379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6410D" w:rsidRPr="001766EE" w14:paraId="41553827" w14:textId="77777777" w:rsidTr="00A6410D">
        <w:trPr>
          <w:trHeight w:val="567"/>
        </w:trPr>
        <w:tc>
          <w:tcPr>
            <w:tcW w:w="496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18E82" w14:textId="77777777" w:rsidR="00A6410D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 xml:space="preserve">Any other White </w:t>
            </w:r>
          </w:p>
          <w:p w14:paraId="1FDF893A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  <w:r w:rsidRPr="00A475AE">
              <w:rPr>
                <w:rFonts w:ascii="Arial" w:hAnsi="Arial" w:cs="Arial"/>
                <w:sz w:val="20"/>
              </w:rPr>
              <w:t>(please state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9F23F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2F646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CE6F91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14:paraId="61CDCEAD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AB0" w:rsidRPr="001766EE" w14:paraId="6BB9E253" w14:textId="77777777" w:rsidTr="00A6410D">
        <w:tc>
          <w:tcPr>
            <w:tcW w:w="2268" w:type="dxa"/>
            <w:tcBorders>
              <w:top w:val="nil"/>
              <w:bottom w:val="nil"/>
              <w:right w:val="nil"/>
            </w:tcBorders>
            <w:vAlign w:val="center"/>
          </w:tcPr>
          <w:p w14:paraId="23DE523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5622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7547A01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right w:val="nil"/>
            </w:tcBorders>
            <w:vAlign w:val="center"/>
          </w:tcPr>
          <w:p w14:paraId="5043CB0F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5931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nil"/>
            </w:tcBorders>
            <w:vAlign w:val="center"/>
          </w:tcPr>
          <w:p w14:paraId="6537F28F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AB0" w:rsidRPr="001766EE" w14:paraId="02F37EFA" w14:textId="77777777" w:rsidTr="008C731E">
        <w:trPr>
          <w:cantSplit/>
          <w:trHeight w:val="349"/>
        </w:trPr>
        <w:tc>
          <w:tcPr>
            <w:tcW w:w="4961" w:type="dxa"/>
            <w:gridSpan w:val="4"/>
            <w:tcBorders>
              <w:top w:val="nil"/>
            </w:tcBorders>
            <w:vAlign w:val="center"/>
          </w:tcPr>
          <w:p w14:paraId="25D49F3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b/>
                <w:sz w:val="22"/>
                <w:szCs w:val="22"/>
              </w:rPr>
              <w:t>C   ASIAN OR ASIAN BRITISH</w:t>
            </w:r>
          </w:p>
        </w:tc>
        <w:tc>
          <w:tcPr>
            <w:tcW w:w="4961" w:type="dxa"/>
            <w:gridSpan w:val="3"/>
            <w:vAlign w:val="center"/>
          </w:tcPr>
          <w:p w14:paraId="35E4283A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b/>
                <w:sz w:val="22"/>
                <w:szCs w:val="22"/>
              </w:rPr>
              <w:t>D   BLACK OR BLACK BRITISH</w:t>
            </w:r>
          </w:p>
        </w:tc>
      </w:tr>
      <w:tr w:rsidR="00473AB0" w:rsidRPr="001766EE" w14:paraId="06B62161" w14:textId="77777777" w:rsidTr="008C731E">
        <w:trPr>
          <w:trHeight w:val="567"/>
        </w:trPr>
        <w:tc>
          <w:tcPr>
            <w:tcW w:w="2268" w:type="dxa"/>
            <w:tcBorders>
              <w:right w:val="single" w:sz="4" w:space="0" w:color="auto"/>
            </w:tcBorders>
            <w:vAlign w:val="center"/>
          </w:tcPr>
          <w:p w14:paraId="17C2BA1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Asian British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9E20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auto"/>
            </w:tcBorders>
            <w:vAlign w:val="center"/>
          </w:tcPr>
          <w:p w14:paraId="70DF9E5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right w:val="single" w:sz="4" w:space="0" w:color="auto"/>
            </w:tcBorders>
            <w:vAlign w:val="center"/>
          </w:tcPr>
          <w:p w14:paraId="1DDB0EC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Black British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871B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14:paraId="144A5D2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AB0" w:rsidRPr="001766EE" w14:paraId="6F69BA6C" w14:textId="77777777" w:rsidTr="008C731E">
        <w:trPr>
          <w:trHeight w:val="567"/>
        </w:trPr>
        <w:tc>
          <w:tcPr>
            <w:tcW w:w="2268" w:type="dxa"/>
            <w:tcBorders>
              <w:right w:val="single" w:sz="4" w:space="0" w:color="auto"/>
            </w:tcBorders>
            <w:vAlign w:val="center"/>
          </w:tcPr>
          <w:p w14:paraId="2CBEB9E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India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610E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auto"/>
            </w:tcBorders>
            <w:vAlign w:val="center"/>
          </w:tcPr>
          <w:p w14:paraId="637805D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right w:val="single" w:sz="4" w:space="0" w:color="auto"/>
            </w:tcBorders>
            <w:vAlign w:val="center"/>
          </w:tcPr>
          <w:p w14:paraId="5C3E53E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smartTag w:uri="urn:schemas-microsoft-com:office:smarttags" w:element="place">
              <w:r w:rsidRPr="001766EE">
                <w:rPr>
                  <w:rFonts w:ascii="Arial" w:hAnsi="Arial" w:cs="Arial"/>
                  <w:sz w:val="22"/>
                  <w:szCs w:val="22"/>
                </w:rPr>
                <w:t>Caribbean</w:t>
              </w:r>
            </w:smartTag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F29E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14:paraId="3B7B4B8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AB0" w:rsidRPr="001766EE" w14:paraId="7ACF4322" w14:textId="77777777" w:rsidTr="00A475AE">
        <w:trPr>
          <w:trHeight w:val="567"/>
        </w:trPr>
        <w:tc>
          <w:tcPr>
            <w:tcW w:w="2268" w:type="dxa"/>
            <w:tcBorders>
              <w:bottom w:val="nil"/>
              <w:right w:val="single" w:sz="4" w:space="0" w:color="auto"/>
            </w:tcBorders>
            <w:vAlign w:val="center"/>
          </w:tcPr>
          <w:p w14:paraId="2D4D05E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Pakistani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FF5F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14:paraId="5630AD6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bottom w:val="nil"/>
              <w:right w:val="single" w:sz="4" w:space="0" w:color="auto"/>
            </w:tcBorders>
            <w:vAlign w:val="center"/>
          </w:tcPr>
          <w:p w14:paraId="7E46BCC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Africa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2907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left w:val="single" w:sz="4" w:space="0" w:color="auto"/>
              <w:bottom w:val="nil"/>
            </w:tcBorders>
            <w:vAlign w:val="center"/>
          </w:tcPr>
          <w:p w14:paraId="2BA226A1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6410D" w:rsidRPr="001766EE" w14:paraId="1F555728" w14:textId="77777777" w:rsidTr="00A475AE">
        <w:trPr>
          <w:trHeight w:val="567"/>
        </w:trPr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833FBC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Bangladeshi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D93B2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E4B5B7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3AD84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 xml:space="preserve">Any other Black background </w:t>
            </w:r>
            <w:r w:rsidRPr="00A475AE">
              <w:rPr>
                <w:rFonts w:ascii="Arial" w:hAnsi="Arial" w:cs="Arial"/>
                <w:sz w:val="20"/>
              </w:rPr>
              <w:t>(please state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204FF1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  <w:p w14:paraId="2DBF0D7D" w14:textId="77777777" w:rsidR="00A6410D" w:rsidRPr="001766EE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AB0" w:rsidRPr="001766EE" w14:paraId="5107F325" w14:textId="77777777" w:rsidTr="00A475AE">
        <w:trPr>
          <w:trHeight w:val="567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C67D650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>Chines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2F1B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2F2C34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A4E5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1983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96FEF7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5AE" w:rsidRPr="001766EE" w14:paraId="64EB2BD3" w14:textId="77777777" w:rsidTr="00A475AE">
        <w:trPr>
          <w:trHeight w:val="567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38201" w14:textId="77777777" w:rsidR="00A475AE" w:rsidRDefault="00A475AE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 xml:space="preserve">Any other Asian </w:t>
            </w:r>
          </w:p>
          <w:p w14:paraId="49F704DB" w14:textId="77777777" w:rsidR="00A475AE" w:rsidRPr="00A6410D" w:rsidRDefault="00A475AE" w:rsidP="00A6410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t xml:space="preserve">background </w:t>
            </w:r>
            <w:r w:rsidRPr="00A475AE">
              <w:rPr>
                <w:rFonts w:ascii="Arial" w:hAnsi="Arial" w:cs="Arial"/>
                <w:sz w:val="20"/>
              </w:rPr>
              <w:t>(please state)</w:t>
            </w:r>
          </w:p>
        </w:tc>
        <w:tc>
          <w:tcPr>
            <w:tcW w:w="2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94DBDC" w14:textId="77777777" w:rsidR="00A475AE" w:rsidRDefault="00A475AE">
            <w:pPr>
              <w:rPr>
                <w:rFonts w:ascii="Arial" w:hAnsi="Arial" w:cs="Arial"/>
                <w:sz w:val="22"/>
                <w:szCs w:val="22"/>
              </w:rPr>
            </w:pPr>
          </w:p>
          <w:p w14:paraId="769D0D3C" w14:textId="77777777" w:rsidR="00A475AE" w:rsidRPr="00A6410D" w:rsidRDefault="00A475AE" w:rsidP="00A475AE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D245A" w14:textId="77777777" w:rsidR="00A475AE" w:rsidRPr="001766EE" w:rsidRDefault="00A475AE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1BE67" w14:textId="77777777" w:rsidR="00A475AE" w:rsidRPr="001766EE" w:rsidRDefault="00A475AE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EB5B0" w14:textId="77777777" w:rsidR="00A475AE" w:rsidRPr="001766EE" w:rsidRDefault="00A475AE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AB0" w:rsidRPr="001766EE" w14:paraId="376E5A47" w14:textId="77777777" w:rsidTr="000A7C70">
        <w:trPr>
          <w:cantSplit/>
          <w:trHeight w:val="405"/>
        </w:trPr>
        <w:tc>
          <w:tcPr>
            <w:tcW w:w="4961" w:type="dxa"/>
            <w:gridSpan w:val="4"/>
            <w:tcBorders>
              <w:top w:val="nil"/>
              <w:bottom w:val="nil"/>
            </w:tcBorders>
            <w:vAlign w:val="center"/>
          </w:tcPr>
          <w:p w14:paraId="30D7AA69" w14:textId="77777777" w:rsidR="00A6410D" w:rsidRDefault="00A6410D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1892681" w14:textId="77777777" w:rsidR="00473AB0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1766EE">
              <w:rPr>
                <w:rFonts w:ascii="Arial" w:hAnsi="Arial" w:cs="Arial"/>
                <w:b/>
                <w:sz w:val="22"/>
                <w:szCs w:val="22"/>
              </w:rPr>
              <w:t>E   ANY OTHER BACKGROUND</w:t>
            </w:r>
          </w:p>
          <w:p w14:paraId="7196D064" w14:textId="77777777" w:rsidR="001D119F" w:rsidRPr="001766EE" w:rsidRDefault="001D119F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961" w:type="dxa"/>
            <w:gridSpan w:val="3"/>
            <w:tcBorders>
              <w:top w:val="nil"/>
              <w:bottom w:val="nil"/>
            </w:tcBorders>
            <w:vAlign w:val="center"/>
          </w:tcPr>
          <w:p w14:paraId="34FF1C9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A2E48" w:rsidRPr="001766EE" w14:paraId="75BFCFA7" w14:textId="77777777" w:rsidTr="000A7C70">
        <w:trPr>
          <w:trHeight w:val="567"/>
        </w:trPr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EC919" w14:textId="77777777" w:rsidR="00AA2E48" w:rsidRPr="001766EE" w:rsidRDefault="00AA2E48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1766EE">
              <w:rPr>
                <w:rFonts w:ascii="Arial" w:hAnsi="Arial" w:cs="Arial"/>
                <w:sz w:val="22"/>
                <w:szCs w:val="22"/>
              </w:rPr>
              <w:lastRenderedPageBreak/>
              <w:t xml:space="preserve">Any other background </w:t>
            </w:r>
            <w:r w:rsidRPr="000A7C70">
              <w:rPr>
                <w:rFonts w:ascii="Arial" w:hAnsi="Arial" w:cs="Arial"/>
                <w:sz w:val="20"/>
              </w:rPr>
              <w:t>(please state)</w:t>
            </w:r>
            <w:r w:rsidRPr="000A7C70">
              <w:rPr>
                <w:rFonts w:ascii="Arial" w:hAnsi="Arial" w:cs="Arial"/>
                <w:sz w:val="20"/>
              </w:rPr>
              <w:tab/>
            </w:r>
            <w:r w:rsidRPr="001766E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072C0D" w14:textId="77777777" w:rsidR="00AA2E48" w:rsidRPr="001766EE" w:rsidRDefault="00AA2E48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EE074" w14:textId="77777777" w:rsidR="00AA2E48" w:rsidRPr="001766EE" w:rsidRDefault="000A7C7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  </w:t>
            </w:r>
            <w:r w:rsidR="00AA2E48" w:rsidRPr="001766EE">
              <w:rPr>
                <w:rFonts w:ascii="Arial" w:hAnsi="Arial" w:cs="Arial"/>
                <w:bCs/>
                <w:sz w:val="22"/>
                <w:szCs w:val="22"/>
              </w:rPr>
              <w:t>Prefer not to state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A21919" w14:textId="77777777" w:rsidR="00AA2E48" w:rsidRPr="001766EE" w:rsidRDefault="00AA2E48" w:rsidP="00B212ED">
            <w:pPr>
              <w:tabs>
                <w:tab w:val="left" w:pos="0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D18F9B" w14:textId="77777777" w:rsidR="00AA2E48" w:rsidRPr="001766EE" w:rsidRDefault="00AA2E48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238601FE" w14:textId="77777777" w:rsidR="000A7C70" w:rsidRDefault="000A7C70" w:rsidP="000A7C70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b/>
          <w:bCs/>
          <w:sz w:val="22"/>
          <w:szCs w:val="22"/>
        </w:rPr>
      </w:pPr>
    </w:p>
    <w:p w14:paraId="0F3CABC7" w14:textId="77777777" w:rsidR="000A7C70" w:rsidRDefault="000A7C70" w:rsidP="000A7C70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b/>
          <w:bCs/>
          <w:sz w:val="22"/>
          <w:szCs w:val="22"/>
        </w:rPr>
      </w:pPr>
    </w:p>
    <w:p w14:paraId="633DB753" w14:textId="77777777" w:rsidR="00473AB0" w:rsidRPr="001766EE" w:rsidRDefault="00473AB0" w:rsidP="00B212ED">
      <w:pPr>
        <w:numPr>
          <w:ilvl w:val="0"/>
          <w:numId w:val="1"/>
        </w:numPr>
        <w:tabs>
          <w:tab w:val="left" w:pos="0"/>
          <w:tab w:val="left" w:pos="360"/>
          <w:tab w:val="left" w:pos="720"/>
        </w:tabs>
        <w:suppressAutoHyphens/>
        <w:ind w:left="0" w:firstLine="0"/>
        <w:rPr>
          <w:rFonts w:ascii="Arial" w:hAnsi="Arial" w:cs="Arial"/>
          <w:b/>
          <w:bCs/>
          <w:sz w:val="22"/>
          <w:szCs w:val="22"/>
        </w:rPr>
      </w:pPr>
      <w:r w:rsidRPr="001766EE">
        <w:rPr>
          <w:rFonts w:ascii="Arial" w:hAnsi="Arial" w:cs="Arial"/>
          <w:b/>
          <w:bCs/>
          <w:sz w:val="22"/>
          <w:szCs w:val="22"/>
        </w:rPr>
        <w:t>Please indicate your sex:</w:t>
      </w:r>
      <w:r w:rsidRPr="001766EE">
        <w:rPr>
          <w:rFonts w:ascii="Arial" w:hAnsi="Arial" w:cs="Arial"/>
          <w:b/>
          <w:bCs/>
          <w:sz w:val="22"/>
          <w:szCs w:val="22"/>
        </w:rPr>
        <w:tab/>
      </w:r>
    </w:p>
    <w:p w14:paraId="5B08B5D1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tbl>
      <w:tblPr>
        <w:tblW w:w="9922" w:type="dxa"/>
        <w:tblInd w:w="534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25"/>
        <w:gridCol w:w="2268"/>
        <w:gridCol w:w="2410"/>
        <w:gridCol w:w="425"/>
        <w:gridCol w:w="2126"/>
      </w:tblGrid>
      <w:tr w:rsidR="00473AB0" w:rsidRPr="001766EE" w14:paraId="64C1F6D5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5CA294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Mal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EB4A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AD9C6F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ACD852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Femal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F511A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5F9C3D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69AEFDD2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DEF134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Transgende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141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F3B140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F01A59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Prefer not to 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75D1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64355A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1A965116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p w14:paraId="7DF4E37C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p w14:paraId="1E3E262C" w14:textId="77777777" w:rsidR="00473AB0" w:rsidRPr="001766EE" w:rsidRDefault="00473AB0" w:rsidP="00B212ED">
      <w:pPr>
        <w:numPr>
          <w:ilvl w:val="0"/>
          <w:numId w:val="1"/>
        </w:numPr>
        <w:tabs>
          <w:tab w:val="left" w:pos="0"/>
          <w:tab w:val="left" w:pos="360"/>
          <w:tab w:val="left" w:pos="720"/>
        </w:tabs>
        <w:suppressAutoHyphens/>
        <w:ind w:left="0" w:firstLine="0"/>
        <w:rPr>
          <w:rFonts w:ascii="Arial" w:hAnsi="Arial" w:cs="Arial"/>
          <w:b/>
          <w:bCs/>
          <w:sz w:val="22"/>
          <w:szCs w:val="22"/>
        </w:rPr>
      </w:pPr>
      <w:r w:rsidRPr="001766EE">
        <w:rPr>
          <w:rFonts w:ascii="Arial" w:hAnsi="Arial" w:cs="Arial"/>
          <w:b/>
          <w:bCs/>
          <w:sz w:val="22"/>
          <w:szCs w:val="22"/>
        </w:rPr>
        <w:t>Do you identify as:</w:t>
      </w:r>
      <w:r w:rsidRPr="001766EE">
        <w:rPr>
          <w:rFonts w:ascii="Arial" w:hAnsi="Arial" w:cs="Arial"/>
          <w:b/>
          <w:bCs/>
          <w:sz w:val="22"/>
          <w:szCs w:val="22"/>
        </w:rPr>
        <w:tab/>
      </w:r>
    </w:p>
    <w:p w14:paraId="44FB30F8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tbl>
      <w:tblPr>
        <w:tblW w:w="9922" w:type="dxa"/>
        <w:tblInd w:w="534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25"/>
        <w:gridCol w:w="2268"/>
        <w:gridCol w:w="2410"/>
        <w:gridCol w:w="425"/>
        <w:gridCol w:w="2126"/>
      </w:tblGrid>
      <w:tr w:rsidR="00473AB0" w:rsidRPr="001766EE" w14:paraId="01F4C21D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73018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Lesbian/Gay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6542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041E39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2F0B8A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Heterosexua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B00A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2C6D79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15FDDBA7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A4DBDC7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Bisexua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31B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4E11D2A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7AC7CD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Othe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6E5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2DE403A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3EBEF63C" w14:textId="77777777" w:rsidTr="008C731E">
        <w:trPr>
          <w:gridAfter w:val="3"/>
          <w:wAfter w:w="4961" w:type="dxa"/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EC7EEDA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Prefer not to 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31CD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9E398E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16287F21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ab/>
      </w:r>
      <w:r w:rsidRPr="001766EE">
        <w:rPr>
          <w:rFonts w:ascii="Arial" w:hAnsi="Arial" w:cs="Arial"/>
          <w:sz w:val="22"/>
          <w:szCs w:val="22"/>
        </w:rPr>
        <w:tab/>
      </w:r>
      <w:r w:rsidRPr="001766EE">
        <w:rPr>
          <w:rFonts w:ascii="Arial" w:hAnsi="Arial" w:cs="Arial"/>
          <w:sz w:val="22"/>
          <w:szCs w:val="22"/>
        </w:rPr>
        <w:tab/>
      </w:r>
    </w:p>
    <w:p w14:paraId="5BE93A62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ab/>
      </w:r>
    </w:p>
    <w:p w14:paraId="7C7A1EF6" w14:textId="77777777" w:rsidR="00473AB0" w:rsidRPr="001766EE" w:rsidRDefault="00473AB0" w:rsidP="00B212ED">
      <w:pPr>
        <w:numPr>
          <w:ilvl w:val="0"/>
          <w:numId w:val="1"/>
        </w:numPr>
        <w:tabs>
          <w:tab w:val="left" w:pos="0"/>
          <w:tab w:val="left" w:pos="360"/>
          <w:tab w:val="left" w:pos="720"/>
        </w:tabs>
        <w:suppressAutoHyphens/>
        <w:ind w:left="0" w:firstLine="0"/>
        <w:rPr>
          <w:rFonts w:ascii="Arial" w:hAnsi="Arial" w:cs="Arial"/>
          <w:b/>
          <w:bCs/>
          <w:sz w:val="22"/>
          <w:szCs w:val="22"/>
        </w:rPr>
      </w:pPr>
      <w:r w:rsidRPr="001766EE">
        <w:rPr>
          <w:rFonts w:ascii="Arial" w:hAnsi="Arial" w:cs="Arial"/>
          <w:b/>
          <w:bCs/>
          <w:sz w:val="22"/>
          <w:szCs w:val="22"/>
        </w:rPr>
        <w:t>Which religion, if any, do you follow:</w:t>
      </w:r>
      <w:r w:rsidRPr="001766EE">
        <w:rPr>
          <w:rFonts w:ascii="Arial" w:hAnsi="Arial" w:cs="Arial"/>
          <w:b/>
          <w:bCs/>
          <w:sz w:val="22"/>
          <w:szCs w:val="22"/>
        </w:rPr>
        <w:tab/>
      </w:r>
    </w:p>
    <w:p w14:paraId="384BA73E" w14:textId="77777777" w:rsidR="00473AB0" w:rsidRPr="001766EE" w:rsidRDefault="00473AB0" w:rsidP="00B212ED">
      <w:pPr>
        <w:pStyle w:val="BalloonText"/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tbl>
      <w:tblPr>
        <w:tblW w:w="9922" w:type="dxa"/>
        <w:tblInd w:w="534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25"/>
        <w:gridCol w:w="2268"/>
        <w:gridCol w:w="2410"/>
        <w:gridCol w:w="425"/>
        <w:gridCol w:w="2126"/>
      </w:tblGrid>
      <w:tr w:rsidR="00473AB0" w:rsidRPr="001766EE" w14:paraId="7B77693D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45054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Atheis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3F2E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D34F5C7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9EED110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Hinduism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20A7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D7B270A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725C1ADF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847BF3A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Agnostic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4CB7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6971CD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C3FD06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Islam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F701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3EFCA41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0E769E11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9A0C9D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Buddhism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6A72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B95CD1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7227B6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Judaism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0BBB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3CB595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0FDF3AA2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9A58F0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Christianity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C8D3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75E05E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E0777B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Sikhism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7F8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A4F722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4D8230B3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38D513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No Religi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48A4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0F40DEB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FA64D2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Prefer not to 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5229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07DCDA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5F535B31" w14:textId="77777777" w:rsidTr="00F40AE9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nil"/>
            </w:tcBorders>
            <w:vAlign w:val="center"/>
          </w:tcPr>
          <w:p w14:paraId="012984C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Other (please state)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0EA2D7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DD355C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nil"/>
            </w:tcBorders>
            <w:vAlign w:val="center"/>
          </w:tcPr>
          <w:p w14:paraId="1A81F0B1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7AAFBA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</w:tcBorders>
            <w:vAlign w:val="center"/>
          </w:tcPr>
          <w:p w14:paraId="56EE48E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2908EB2C" w14:textId="77777777" w:rsidR="00473AB0" w:rsidRPr="001766EE" w:rsidRDefault="00473AB0" w:rsidP="00B212ED">
      <w:pPr>
        <w:tabs>
          <w:tab w:val="left" w:pos="0"/>
          <w:tab w:val="left" w:pos="360"/>
          <w:tab w:val="left" w:pos="720"/>
          <w:tab w:val="left" w:pos="2127"/>
          <w:tab w:val="left" w:pos="5757"/>
        </w:tabs>
        <w:suppressAutoHyphens/>
        <w:rPr>
          <w:rFonts w:ascii="Arial" w:hAnsi="Arial" w:cs="Arial"/>
          <w:sz w:val="22"/>
          <w:szCs w:val="22"/>
        </w:rPr>
      </w:pPr>
    </w:p>
    <w:p w14:paraId="121FD38A" w14:textId="77777777" w:rsidR="00473AB0" w:rsidRPr="001766EE" w:rsidRDefault="00473AB0" w:rsidP="00B212ED">
      <w:pPr>
        <w:tabs>
          <w:tab w:val="left" w:pos="0"/>
          <w:tab w:val="left" w:pos="360"/>
          <w:tab w:val="left" w:pos="1440"/>
          <w:tab w:val="left" w:pos="2394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uppressAutoHyphens/>
        <w:rPr>
          <w:rFonts w:ascii="Arial" w:hAnsi="Arial" w:cs="Arial"/>
          <w:sz w:val="22"/>
          <w:szCs w:val="22"/>
        </w:rPr>
      </w:pPr>
    </w:p>
    <w:p w14:paraId="5593F5EF" w14:textId="77777777" w:rsidR="00473AB0" w:rsidRPr="001766EE" w:rsidRDefault="00473AB0" w:rsidP="00B212ED">
      <w:pPr>
        <w:tabs>
          <w:tab w:val="left" w:pos="0"/>
          <w:tab w:val="left" w:pos="360"/>
        </w:tabs>
        <w:suppressAutoHyphens/>
        <w:rPr>
          <w:rFonts w:ascii="Arial" w:hAnsi="Arial" w:cs="Arial"/>
          <w:b/>
          <w:bCs/>
          <w:sz w:val="22"/>
          <w:szCs w:val="22"/>
        </w:rPr>
      </w:pPr>
      <w:r w:rsidRPr="001766EE">
        <w:rPr>
          <w:rFonts w:ascii="Arial" w:hAnsi="Arial" w:cs="Arial"/>
          <w:b/>
          <w:bCs/>
          <w:sz w:val="22"/>
          <w:szCs w:val="22"/>
        </w:rPr>
        <w:t>5.</w:t>
      </w:r>
      <w:r w:rsidRPr="001766EE">
        <w:rPr>
          <w:rFonts w:ascii="Arial" w:hAnsi="Arial" w:cs="Arial"/>
          <w:b/>
          <w:bCs/>
          <w:sz w:val="22"/>
          <w:szCs w:val="22"/>
        </w:rPr>
        <w:tab/>
        <w:t>Do you identify as formerly or currently homeless?</w:t>
      </w:r>
    </w:p>
    <w:p w14:paraId="1FE2DD96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ab/>
      </w:r>
    </w:p>
    <w:tbl>
      <w:tblPr>
        <w:tblW w:w="9922" w:type="dxa"/>
        <w:tblInd w:w="534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25"/>
        <w:gridCol w:w="2268"/>
        <w:gridCol w:w="2410"/>
        <w:gridCol w:w="425"/>
        <w:gridCol w:w="2126"/>
      </w:tblGrid>
      <w:tr w:rsidR="00473AB0" w:rsidRPr="001766EE" w14:paraId="7C126D34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B7FDD2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Ye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753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7F023C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5804BD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N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549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2916C19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408A3695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5C34BB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Prefer not to 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69460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87F57B8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nil"/>
            </w:tcBorders>
            <w:vAlign w:val="center"/>
          </w:tcPr>
          <w:p w14:paraId="54738AF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ABBD8F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</w:tcBorders>
            <w:vAlign w:val="center"/>
          </w:tcPr>
          <w:p w14:paraId="06BBA33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64FCBC1" w14:textId="77777777" w:rsidR="00473AB0" w:rsidRPr="001766EE" w:rsidRDefault="00473AB0" w:rsidP="00B212ED">
      <w:pPr>
        <w:pStyle w:val="BalloonText"/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p w14:paraId="1942C4EF" w14:textId="77777777" w:rsidR="00473AB0" w:rsidRPr="00412EBB" w:rsidRDefault="00473AB0" w:rsidP="00412EBB">
      <w:pPr>
        <w:tabs>
          <w:tab w:val="left" w:pos="0"/>
          <w:tab w:val="left" w:pos="360"/>
          <w:tab w:val="left" w:pos="567"/>
        </w:tabs>
        <w:suppressAutoHyphens/>
        <w:rPr>
          <w:rFonts w:ascii="Arial" w:hAnsi="Arial" w:cs="Arial"/>
          <w:b/>
          <w:sz w:val="22"/>
          <w:szCs w:val="22"/>
        </w:rPr>
      </w:pPr>
      <w:r w:rsidRPr="001766EE">
        <w:rPr>
          <w:rFonts w:ascii="Arial" w:hAnsi="Arial" w:cs="Arial"/>
          <w:sz w:val="22"/>
          <w:szCs w:val="22"/>
        </w:rPr>
        <w:tab/>
      </w:r>
      <w:r w:rsidRPr="001766EE">
        <w:rPr>
          <w:rFonts w:ascii="Arial" w:hAnsi="Arial" w:cs="Arial"/>
          <w:sz w:val="22"/>
          <w:szCs w:val="22"/>
        </w:rPr>
        <w:tab/>
      </w:r>
      <w:r w:rsidRPr="00412EBB">
        <w:rPr>
          <w:rFonts w:ascii="Arial" w:hAnsi="Arial" w:cs="Arial"/>
          <w:b/>
          <w:sz w:val="22"/>
          <w:szCs w:val="22"/>
        </w:rPr>
        <w:t>If yes, have you ever:</w:t>
      </w:r>
      <w:r w:rsidRPr="00412EBB">
        <w:rPr>
          <w:rFonts w:ascii="Arial" w:hAnsi="Arial" w:cs="Arial"/>
          <w:b/>
          <w:sz w:val="22"/>
          <w:szCs w:val="22"/>
        </w:rPr>
        <w:tab/>
      </w:r>
    </w:p>
    <w:tbl>
      <w:tblPr>
        <w:tblW w:w="5386" w:type="dxa"/>
        <w:tblInd w:w="959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61"/>
        <w:gridCol w:w="425"/>
      </w:tblGrid>
      <w:tr w:rsidR="00473AB0" w:rsidRPr="001766EE" w14:paraId="1BE2D26F" w14:textId="77777777" w:rsidTr="008C731E">
        <w:trPr>
          <w:cantSplit/>
          <w:trHeight w:val="440"/>
        </w:trPr>
        <w:tc>
          <w:tcPr>
            <w:tcW w:w="4961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9378EC7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Slept rough for longer than 6 month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C6B0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53BB0CBD" w14:textId="77777777" w:rsidTr="008C731E">
        <w:trPr>
          <w:cantSplit/>
          <w:trHeight w:val="440"/>
        </w:trPr>
        <w:tc>
          <w:tcPr>
            <w:tcW w:w="4961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42F419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Stayed in a hostel for longer than six month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2A365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3F05D0BB" w14:textId="77777777" w:rsidTr="008C731E">
        <w:trPr>
          <w:cantSplit/>
          <w:trHeight w:val="440"/>
        </w:trPr>
        <w:tc>
          <w:tcPr>
            <w:tcW w:w="4961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E197144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Prefer not to 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1F13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62199465" w14:textId="77777777" w:rsidR="000A7C70" w:rsidRDefault="000A7C70" w:rsidP="000A7C70">
      <w:pPr>
        <w:tabs>
          <w:tab w:val="left" w:pos="0"/>
          <w:tab w:val="left" w:pos="360"/>
        </w:tabs>
        <w:suppressAutoHyphens/>
        <w:rPr>
          <w:rFonts w:ascii="Arial" w:hAnsi="Arial" w:cs="Arial"/>
          <w:b/>
          <w:bCs/>
          <w:sz w:val="22"/>
          <w:szCs w:val="22"/>
        </w:rPr>
      </w:pPr>
    </w:p>
    <w:p w14:paraId="295EAD1C" w14:textId="77777777" w:rsidR="00473AB0" w:rsidRPr="001766EE" w:rsidRDefault="00473AB0" w:rsidP="00B212ED">
      <w:pPr>
        <w:numPr>
          <w:ilvl w:val="0"/>
          <w:numId w:val="2"/>
        </w:numPr>
        <w:tabs>
          <w:tab w:val="left" w:pos="0"/>
          <w:tab w:val="left" w:pos="360"/>
        </w:tabs>
        <w:suppressAutoHyphens/>
        <w:ind w:left="0" w:firstLine="0"/>
        <w:rPr>
          <w:rFonts w:ascii="Arial" w:hAnsi="Arial" w:cs="Arial"/>
          <w:b/>
          <w:bCs/>
          <w:sz w:val="22"/>
          <w:szCs w:val="22"/>
        </w:rPr>
      </w:pPr>
      <w:r w:rsidRPr="001766EE">
        <w:rPr>
          <w:rFonts w:ascii="Arial" w:hAnsi="Arial" w:cs="Arial"/>
          <w:b/>
          <w:bCs/>
          <w:sz w:val="22"/>
          <w:szCs w:val="22"/>
        </w:rPr>
        <w:t>Do you identify as having a disability?</w:t>
      </w:r>
      <w:r w:rsidRPr="001766EE">
        <w:rPr>
          <w:rFonts w:ascii="Arial" w:hAnsi="Arial" w:cs="Arial"/>
          <w:b/>
          <w:bCs/>
          <w:sz w:val="22"/>
          <w:szCs w:val="22"/>
        </w:rPr>
        <w:tab/>
      </w:r>
    </w:p>
    <w:p w14:paraId="0DA123B1" w14:textId="77777777" w:rsidR="00473AB0" w:rsidRPr="001766EE" w:rsidRDefault="00473AB0" w:rsidP="00B212ED">
      <w:pPr>
        <w:tabs>
          <w:tab w:val="left" w:pos="0"/>
          <w:tab w:val="left" w:pos="360"/>
          <w:tab w:val="left" w:pos="720"/>
        </w:tabs>
        <w:suppressAutoHyphens/>
        <w:rPr>
          <w:rFonts w:ascii="Arial" w:hAnsi="Arial" w:cs="Arial"/>
          <w:sz w:val="22"/>
          <w:szCs w:val="22"/>
        </w:rPr>
      </w:pPr>
    </w:p>
    <w:tbl>
      <w:tblPr>
        <w:tblW w:w="9922" w:type="dxa"/>
        <w:tblInd w:w="534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25"/>
        <w:gridCol w:w="2268"/>
        <w:gridCol w:w="2410"/>
        <w:gridCol w:w="425"/>
        <w:gridCol w:w="2126"/>
      </w:tblGrid>
      <w:tr w:rsidR="00473AB0" w:rsidRPr="001766EE" w14:paraId="507A52F5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5239733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lastRenderedPageBreak/>
              <w:t>Ye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CEA3D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0895670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C5AC6C2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N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F85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C8FE7CE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473AB0" w:rsidRPr="001766EE" w14:paraId="64C79399" w14:textId="77777777" w:rsidTr="008C731E">
        <w:trPr>
          <w:trHeight w:val="510"/>
        </w:trPr>
        <w:tc>
          <w:tcPr>
            <w:tcW w:w="226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E6637B0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1766EE">
              <w:rPr>
                <w:rFonts w:ascii="Arial" w:hAnsi="Arial" w:cs="Arial"/>
                <w:bCs/>
                <w:sz w:val="22"/>
                <w:szCs w:val="22"/>
              </w:rPr>
              <w:t>Prefer not to stat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4F19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7C0C651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nil"/>
              <w:right w:val="nil"/>
            </w:tcBorders>
            <w:vAlign w:val="center"/>
          </w:tcPr>
          <w:p w14:paraId="308D56CC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7E50C6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</w:tcBorders>
            <w:vAlign w:val="center"/>
          </w:tcPr>
          <w:p w14:paraId="7B04FA47" w14:textId="77777777" w:rsidR="00473AB0" w:rsidRPr="001766EE" w:rsidRDefault="00473AB0" w:rsidP="00B212ED">
            <w:pPr>
              <w:tabs>
                <w:tab w:val="left" w:pos="0"/>
                <w:tab w:val="left" w:pos="360"/>
                <w:tab w:val="left" w:pos="72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568C698B" w14:textId="77777777" w:rsidR="00473AB0" w:rsidRPr="001766EE" w:rsidRDefault="00473AB0" w:rsidP="00B212ED">
      <w:pPr>
        <w:pStyle w:val="Heading5"/>
        <w:rPr>
          <w:rFonts w:cs="Arial"/>
          <w:sz w:val="22"/>
          <w:szCs w:val="22"/>
        </w:rPr>
      </w:pPr>
    </w:p>
    <w:sectPr w:rsidR="00473AB0" w:rsidRPr="001766EE" w:rsidSect="000A7C70">
      <w:headerReference w:type="default" r:id="rId12"/>
      <w:pgSz w:w="11906" w:h="16838"/>
      <w:pgMar w:top="1440" w:right="1800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39487" w14:textId="77777777" w:rsidR="008B6A27" w:rsidRDefault="008B6A27">
      <w:r>
        <w:separator/>
      </w:r>
    </w:p>
  </w:endnote>
  <w:endnote w:type="continuationSeparator" w:id="0">
    <w:p w14:paraId="6AA258D8" w14:textId="77777777" w:rsidR="008B6A27" w:rsidRDefault="008B6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473AB0" w:rsidRDefault="00473AB0">
    <w:pPr>
      <w:pStyle w:val="Footer"/>
      <w:tabs>
        <w:tab w:val="clear" w:pos="4153"/>
        <w:tab w:val="clear" w:pos="8306"/>
        <w:tab w:val="right" w:pos="10065"/>
      </w:tabs>
      <w:rPr>
        <w:rFonts w:ascii="Trebuchet MS" w:hAnsi="Trebuchet MS" w:cs="Tahoma"/>
        <w:sz w:val="16"/>
      </w:rPr>
    </w:pPr>
    <w:r>
      <w:rPr>
        <w:rFonts w:ascii="Tahoma" w:hAnsi="Tahoma" w:cs="Tahoma"/>
        <w:sz w:val="16"/>
        <w:szCs w:val="16"/>
      </w:rPr>
      <w:tab/>
    </w:r>
    <w:r>
      <w:rPr>
        <w:rStyle w:val="PageNumber"/>
        <w:rFonts w:ascii="Trebuchet MS" w:hAnsi="Trebuchet MS" w:cs="Tahoma"/>
        <w:sz w:val="16"/>
        <w:szCs w:val="16"/>
      </w:rPr>
      <w:fldChar w:fldCharType="begin"/>
    </w:r>
    <w:r>
      <w:rPr>
        <w:rStyle w:val="PageNumber"/>
        <w:rFonts w:ascii="Trebuchet MS" w:hAnsi="Trebuchet MS" w:cs="Tahoma"/>
        <w:sz w:val="16"/>
        <w:szCs w:val="16"/>
      </w:rPr>
      <w:instrText xml:space="preserve"> PAGE </w:instrText>
    </w:r>
    <w:r>
      <w:rPr>
        <w:rStyle w:val="PageNumber"/>
        <w:rFonts w:ascii="Trebuchet MS" w:hAnsi="Trebuchet MS" w:cs="Tahoma"/>
        <w:sz w:val="16"/>
        <w:szCs w:val="16"/>
      </w:rPr>
      <w:fldChar w:fldCharType="separate"/>
    </w:r>
    <w:r w:rsidR="00D32B90">
      <w:rPr>
        <w:rStyle w:val="PageNumber"/>
        <w:rFonts w:ascii="Trebuchet MS" w:hAnsi="Trebuchet MS" w:cs="Tahoma"/>
        <w:noProof/>
        <w:sz w:val="16"/>
        <w:szCs w:val="16"/>
      </w:rPr>
      <w:t>2</w:t>
    </w:r>
    <w:r>
      <w:rPr>
        <w:rStyle w:val="PageNumber"/>
        <w:rFonts w:ascii="Trebuchet MS" w:hAnsi="Trebuchet MS" w:cs="Tahoma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BD3EC" w14:textId="77777777" w:rsidR="008B6A27" w:rsidRDefault="008B6A27">
      <w:r>
        <w:separator/>
      </w:r>
    </w:p>
  </w:footnote>
  <w:footnote w:type="continuationSeparator" w:id="0">
    <w:p w14:paraId="30DCCCAD" w14:textId="77777777" w:rsidR="008B6A27" w:rsidRDefault="008B6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D15BE" w14:textId="77777777" w:rsidR="00473AB0" w:rsidRDefault="00841224" w:rsidP="00473AB0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73C7CB58" wp14:editId="07777777">
          <wp:simplePos x="0" y="0"/>
          <wp:positionH relativeFrom="page">
            <wp:posOffset>5981065</wp:posOffset>
          </wp:positionH>
          <wp:positionV relativeFrom="page">
            <wp:posOffset>345440</wp:posOffset>
          </wp:positionV>
          <wp:extent cx="1222375" cy="882015"/>
          <wp:effectExtent l="0" t="0" r="0" b="0"/>
          <wp:wrapTight wrapText="bothSides">
            <wp:wrapPolygon edited="0">
              <wp:start x="3366" y="0"/>
              <wp:lineTo x="0" y="2333"/>
              <wp:lineTo x="0" y="12130"/>
              <wp:lineTo x="1346" y="14929"/>
              <wp:lineTo x="337" y="17728"/>
              <wp:lineTo x="0" y="20994"/>
              <wp:lineTo x="21207" y="20994"/>
              <wp:lineTo x="21207" y="20527"/>
              <wp:lineTo x="19861" y="14929"/>
              <wp:lineTo x="21207" y="12130"/>
              <wp:lineTo x="21207" y="2333"/>
              <wp:lineTo x="17841" y="0"/>
              <wp:lineTo x="3366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882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69B76" w14:textId="77777777" w:rsidR="00854606" w:rsidRDefault="0084122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48FC36C4" wp14:editId="07777777">
          <wp:simplePos x="0" y="0"/>
          <wp:positionH relativeFrom="page">
            <wp:posOffset>5981065</wp:posOffset>
          </wp:positionH>
          <wp:positionV relativeFrom="page">
            <wp:posOffset>345440</wp:posOffset>
          </wp:positionV>
          <wp:extent cx="1222375" cy="882015"/>
          <wp:effectExtent l="0" t="0" r="0" b="0"/>
          <wp:wrapTight wrapText="bothSides">
            <wp:wrapPolygon edited="0">
              <wp:start x="3366" y="0"/>
              <wp:lineTo x="0" y="2333"/>
              <wp:lineTo x="0" y="12130"/>
              <wp:lineTo x="1346" y="14929"/>
              <wp:lineTo x="337" y="17728"/>
              <wp:lineTo x="0" y="20994"/>
              <wp:lineTo x="21207" y="20994"/>
              <wp:lineTo x="21207" y="20527"/>
              <wp:lineTo x="19861" y="14929"/>
              <wp:lineTo x="21207" y="12130"/>
              <wp:lineTo x="21207" y="2333"/>
              <wp:lineTo x="17841" y="0"/>
              <wp:lineTo x="3366" y="0"/>
            </wp:wrapPolygon>
          </wp:wrapTight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882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55A"/>
    <w:multiLevelType w:val="hybridMultilevel"/>
    <w:tmpl w:val="36280BB2"/>
    <w:lvl w:ilvl="0" w:tplc="933CFC48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014"/>
        </w:tabs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734"/>
        </w:tabs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454"/>
        </w:tabs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174"/>
        </w:tabs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894"/>
        </w:tabs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14"/>
        </w:tabs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334"/>
        </w:tabs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054"/>
        </w:tabs>
        <w:ind w:left="6054" w:hanging="360"/>
      </w:pPr>
      <w:rPr>
        <w:rFonts w:ascii="Wingdings" w:hAnsi="Wingdings" w:hint="default"/>
      </w:rPr>
    </w:lvl>
  </w:abstractNum>
  <w:abstractNum w:abstractNumId="1" w15:restartNumberingAfterBreak="0">
    <w:nsid w:val="0F136FAE"/>
    <w:multiLevelType w:val="hybridMultilevel"/>
    <w:tmpl w:val="091005B4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2246C"/>
    <w:multiLevelType w:val="hybridMultilevel"/>
    <w:tmpl w:val="590ED14E"/>
    <w:lvl w:ilvl="0" w:tplc="6096F276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35683584">
    <w:abstractNumId w:val="2"/>
  </w:num>
  <w:num w:numId="2" w16cid:durableId="396130716">
    <w:abstractNumId w:val="1"/>
  </w:num>
  <w:num w:numId="3" w16cid:durableId="832261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TQyNzI1MjIxNDRR0lEKTi0uzszPAykwrAUA71pL6SwAAAA="/>
  </w:docVars>
  <w:rsids>
    <w:rsidRoot w:val="00473AB0"/>
    <w:rsid w:val="000163D1"/>
    <w:rsid w:val="00017260"/>
    <w:rsid w:val="000A7C70"/>
    <w:rsid w:val="000C2E27"/>
    <w:rsid w:val="00151A5A"/>
    <w:rsid w:val="00163F64"/>
    <w:rsid w:val="001766EE"/>
    <w:rsid w:val="001D119F"/>
    <w:rsid w:val="001D167A"/>
    <w:rsid w:val="001D3AD4"/>
    <w:rsid w:val="001D55B3"/>
    <w:rsid w:val="002115DD"/>
    <w:rsid w:val="00231C60"/>
    <w:rsid w:val="00276CE0"/>
    <w:rsid w:val="002823CC"/>
    <w:rsid w:val="002A256D"/>
    <w:rsid w:val="003259EF"/>
    <w:rsid w:val="0033082B"/>
    <w:rsid w:val="003436FB"/>
    <w:rsid w:val="00347E45"/>
    <w:rsid w:val="003820F0"/>
    <w:rsid w:val="003E17DA"/>
    <w:rsid w:val="003F5361"/>
    <w:rsid w:val="00410275"/>
    <w:rsid w:val="00412EBB"/>
    <w:rsid w:val="00452733"/>
    <w:rsid w:val="004650D3"/>
    <w:rsid w:val="00473AB0"/>
    <w:rsid w:val="004F3DA0"/>
    <w:rsid w:val="00554BF6"/>
    <w:rsid w:val="00651512"/>
    <w:rsid w:val="00661BD9"/>
    <w:rsid w:val="00675173"/>
    <w:rsid w:val="006A0D0A"/>
    <w:rsid w:val="006A0E6F"/>
    <w:rsid w:val="006D28FD"/>
    <w:rsid w:val="00725EBB"/>
    <w:rsid w:val="00736752"/>
    <w:rsid w:val="007443EE"/>
    <w:rsid w:val="00755D60"/>
    <w:rsid w:val="007A790C"/>
    <w:rsid w:val="00820A03"/>
    <w:rsid w:val="00841224"/>
    <w:rsid w:val="008418A2"/>
    <w:rsid w:val="0084342D"/>
    <w:rsid w:val="00843D1F"/>
    <w:rsid w:val="00854606"/>
    <w:rsid w:val="008A12B6"/>
    <w:rsid w:val="008B6A27"/>
    <w:rsid w:val="008B742C"/>
    <w:rsid w:val="008C5D28"/>
    <w:rsid w:val="008C731E"/>
    <w:rsid w:val="008F2B06"/>
    <w:rsid w:val="00980D44"/>
    <w:rsid w:val="009C2D86"/>
    <w:rsid w:val="00A46E2C"/>
    <w:rsid w:val="00A475AE"/>
    <w:rsid w:val="00A6410D"/>
    <w:rsid w:val="00A70E74"/>
    <w:rsid w:val="00A804E3"/>
    <w:rsid w:val="00A92E1B"/>
    <w:rsid w:val="00AA2E48"/>
    <w:rsid w:val="00AB4503"/>
    <w:rsid w:val="00AE0593"/>
    <w:rsid w:val="00B212ED"/>
    <w:rsid w:val="00B4735A"/>
    <w:rsid w:val="00B54C8A"/>
    <w:rsid w:val="00B73A5C"/>
    <w:rsid w:val="00BA3D1B"/>
    <w:rsid w:val="00BE1ACD"/>
    <w:rsid w:val="00BE506B"/>
    <w:rsid w:val="00C322F5"/>
    <w:rsid w:val="00C40CAD"/>
    <w:rsid w:val="00CA1EE1"/>
    <w:rsid w:val="00D01033"/>
    <w:rsid w:val="00D0621D"/>
    <w:rsid w:val="00D15E7F"/>
    <w:rsid w:val="00D16733"/>
    <w:rsid w:val="00D32B90"/>
    <w:rsid w:val="00D72784"/>
    <w:rsid w:val="00D83DB0"/>
    <w:rsid w:val="00DA33D3"/>
    <w:rsid w:val="00E41BF9"/>
    <w:rsid w:val="00EA3DC8"/>
    <w:rsid w:val="00EC7602"/>
    <w:rsid w:val="00EF6958"/>
    <w:rsid w:val="00F14A19"/>
    <w:rsid w:val="00F40AE9"/>
    <w:rsid w:val="00F57CB9"/>
    <w:rsid w:val="00F9410A"/>
    <w:rsid w:val="00FC1981"/>
    <w:rsid w:val="00FC5277"/>
    <w:rsid w:val="00FE3375"/>
    <w:rsid w:val="57F54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21505"/>
    <o:shapelayout v:ext="edit">
      <o:idmap v:ext="edit" data="1"/>
    </o:shapelayout>
  </w:shapeDefaults>
  <w:decimalSymbol w:val="."/>
  <w:listSeparator w:val=","/>
  <w14:docId w14:val="25BF6BE3"/>
  <w15:chartTrackingRefBased/>
  <w15:docId w15:val="{09F40B7C-78B5-4F8C-AF3F-FB88C9A3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3AB0"/>
    <w:rPr>
      <w:sz w:val="24"/>
      <w:lang w:eastAsia="en-US"/>
    </w:rPr>
  </w:style>
  <w:style w:type="paragraph" w:styleId="Heading1">
    <w:name w:val="heading 1"/>
    <w:aliases w:val="Main Title"/>
    <w:basedOn w:val="Normal"/>
    <w:next w:val="Normal"/>
    <w:qFormat/>
    <w:rsid w:val="00A92E1B"/>
    <w:pPr>
      <w:keepNext/>
      <w:spacing w:before="240" w:after="60"/>
      <w:outlineLvl w:val="0"/>
    </w:pPr>
    <w:rPr>
      <w:rFonts w:ascii="Arial" w:hAnsi="Arial" w:cs="Arial"/>
      <w:bCs/>
      <w:caps/>
      <w:kern w:val="32"/>
      <w:sz w:val="48"/>
      <w:szCs w:val="32"/>
    </w:rPr>
  </w:style>
  <w:style w:type="paragraph" w:styleId="Heading2">
    <w:name w:val="heading 2"/>
    <w:basedOn w:val="Normal"/>
    <w:next w:val="Normal"/>
    <w:qFormat/>
    <w:rsid w:val="00473AB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473AB0"/>
    <w:pPr>
      <w:keepNext/>
      <w:outlineLvl w:val="4"/>
    </w:pPr>
    <w:rPr>
      <w:rFonts w:ascii="Arial" w:hAnsi="Arial"/>
      <w:b/>
      <w:sz w:val="18"/>
    </w:rPr>
  </w:style>
  <w:style w:type="paragraph" w:styleId="Heading7">
    <w:name w:val="heading 7"/>
    <w:basedOn w:val="Normal"/>
    <w:next w:val="Normal"/>
    <w:qFormat/>
    <w:rsid w:val="00473AB0"/>
    <w:pPr>
      <w:keepNext/>
      <w:tabs>
        <w:tab w:val="center" w:pos="5232"/>
      </w:tabs>
      <w:suppressAutoHyphens/>
      <w:jc w:val="center"/>
      <w:outlineLvl w:val="6"/>
    </w:pPr>
    <w:rPr>
      <w:rFonts w:ascii="Trebuchet MS" w:hAnsi="Trebuchet MS" w:cs="Tahom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otoCaption">
    <w:name w:val="Photo Caption"/>
    <w:autoRedefine/>
    <w:rsid w:val="001D55B3"/>
    <w:rPr>
      <w:rFonts w:ascii="Arial" w:hAnsi="Arial"/>
      <w:color w:val="FFFFFF"/>
      <w:sz w:val="16"/>
      <w:szCs w:val="24"/>
      <w:lang w:eastAsia="en-US"/>
    </w:rPr>
  </w:style>
  <w:style w:type="paragraph" w:styleId="Header">
    <w:name w:val="header"/>
    <w:basedOn w:val="Normal"/>
    <w:rsid w:val="0085460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5460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473AB0"/>
  </w:style>
  <w:style w:type="paragraph" w:styleId="BodyText2">
    <w:name w:val="Body Text 2"/>
    <w:basedOn w:val="Normal"/>
    <w:rsid w:val="00473AB0"/>
    <w:rPr>
      <w:sz w:val="20"/>
    </w:rPr>
  </w:style>
  <w:style w:type="paragraph" w:styleId="BalloonText">
    <w:name w:val="Balloon Text"/>
    <w:basedOn w:val="Normal"/>
    <w:semiHidden/>
    <w:rsid w:val="00473A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e01e66-77da-405b-89f1-52c73281142e">
      <Terms xmlns="http://schemas.microsoft.com/office/infopath/2007/PartnerControls"/>
    </lcf76f155ced4ddcb4097134ff3c332f>
    <TaxCatchAll xmlns="88ac2c57-839f-4d47-bef4-185032a449f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52F7F53E330844AA864A203FE0EDD4" ma:contentTypeVersion="14" ma:contentTypeDescription="Create a new document." ma:contentTypeScope="" ma:versionID="a906855118a332b31b42931eb0ac82ce">
  <xsd:schema xmlns:xsd="http://www.w3.org/2001/XMLSchema" xmlns:xs="http://www.w3.org/2001/XMLSchema" xmlns:p="http://schemas.microsoft.com/office/2006/metadata/properties" xmlns:ns2="5ce01e66-77da-405b-89f1-52c73281142e" xmlns:ns3="88ac2c57-839f-4d47-bef4-185032a449f4" targetNamespace="http://schemas.microsoft.com/office/2006/metadata/properties" ma:root="true" ma:fieldsID="0810b8118f26f5196ac94c5a57f9e2fa" ns2:_="" ns3:_="">
    <xsd:import namespace="5ce01e66-77da-405b-89f1-52c73281142e"/>
    <xsd:import namespace="88ac2c57-839f-4d47-bef4-185032a44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1e66-77da-405b-89f1-52c7328114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174eefb-ffb3-4728-840e-2af4fb2d1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c2c57-839f-4d47-bef4-185032a449f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c412eb7-7a13-4f7c-a639-d12b11588683}" ma:internalName="TaxCatchAll" ma:showField="CatchAllData" ma:web="88ac2c57-839f-4d47-bef4-185032a449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6FDE1D-26AF-473E-A129-82AA5FECCB76}">
  <ds:schemaRefs>
    <ds:schemaRef ds:uri="http://purl.org/dc/dcmitype/"/>
    <ds:schemaRef ds:uri="http://schemas.microsoft.com/office/infopath/2007/PartnerControls"/>
    <ds:schemaRef ds:uri="http://purl.org/dc/terms/"/>
    <ds:schemaRef ds:uri="http://purl.org/dc/elements/1.1/"/>
    <ds:schemaRef ds:uri="http://www.w3.org/XML/1998/namespace"/>
    <ds:schemaRef ds:uri="5ce01e66-77da-405b-89f1-52c73281142e"/>
    <ds:schemaRef ds:uri="http://schemas.microsoft.com/office/2006/documentManagement/types"/>
    <ds:schemaRef ds:uri="http://schemas.openxmlformats.org/package/2006/metadata/core-properties"/>
    <ds:schemaRef ds:uri="88ac2c57-839f-4d47-bef4-185032a449f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4D708AD-E7A9-4CDC-99C9-CBAC89BB67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200F1-CB78-4CEF-9E50-5E245D6C0E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8</Words>
  <Characters>2443</Characters>
  <Application>Microsoft Office Word</Application>
  <DocSecurity>0</DocSecurity>
  <Lines>20</Lines>
  <Paragraphs>5</Paragraphs>
  <ScaleCrop>false</ScaleCrop>
  <Company>Homeless Link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 &amp; EQUAL OPPORTUNITIES</dc:title>
  <dc:subject/>
  <dc:creator>luna.dizon</dc:creator>
  <cp:keywords/>
  <cp:lastModifiedBy>Jo Bone</cp:lastModifiedBy>
  <cp:revision>2</cp:revision>
  <cp:lastPrinted>1900-01-01T00:00:00Z</cp:lastPrinted>
  <dcterms:created xsi:type="dcterms:W3CDTF">2022-05-03T08:00:00Z</dcterms:created>
  <dcterms:modified xsi:type="dcterms:W3CDTF">2022-05-03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52F7F53E330844AA864A203FE0EDD4</vt:lpwstr>
  </property>
  <property fmtid="{D5CDD505-2E9C-101B-9397-08002B2CF9AE}" pid="3" name="MediaServiceImageTags">
    <vt:lpwstr/>
  </property>
</Properties>
</file>